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Chemist Internship Opportunity in the United Kingdom Lond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Dear Hiring Manager,</w:t>
      </w:r>
    </w:p>
    <w:p>
      <w:pPr>
        <w:pStyle w:val="BodyText"/>
      </w:pPr>
      <w:r>
        <w:t xml:space="preserve">I am writing to express my enthusiastic interest in the Chemist Internship position at your esteemed organization, as advertised on [Platform where you saw the advertisement, e.g., LinkedIn, University Careers Portal]. As a dedicated final-year Chemistry student at [Your University] with a profound passion for analytical chemistry and sustainable materials development, I am confident that my academic foundation and hands-on laboratory experience align precisely with the requirements of this Internship Application Letter. The opportunity to contribute to cutting-edge research within the vibrant scientific ecosystem of United Kingdom London represents an unparalleled milestone in my professional journey.</w:t>
      </w:r>
    </w:p>
    <w:p>
      <w:pPr>
        <w:pStyle w:val="BodyText"/>
      </w:pPr>
      <w:r>
        <w:t xml:space="preserve">My academic trajectory has been meticulously focused on developing competencies directly relevant to modern chemical research. I have maintained a consistent 3.8/4.0 GPA while completing advanced coursework in instrumental analysis, organic synthesis, and environmental chemistry—subjects that form the cornerstone of contemporary chemical innovation in industries ranging from pharmaceuticals to green technology. During my undergraduate studies, I spearheaded a semester-long project investigating the catalytic degradation of microplastics using novel metal-organic frameworks (MOFs), which resulted in a research poster presentation at the [University] Science Symposium. This experience honed my proficiency with high-performance liquid chromatography (HPLC), gas chromatography-mass spectrometry (GC-MS), and data analysis software—skills I am eager to apply within your London-based research environment.</w:t>
      </w:r>
    </w:p>
    <w:p>
      <w:pPr>
        <w:pStyle w:val="BodyText"/>
      </w:pPr>
      <w:r>
        <w:t xml:space="preserve">What particularly excites me about this Chemist Internship at your company is your pioneering work in [Mention specific project, technology, or sustainability initiative of the company—e.g., "developing biodegradable polymers for medical applications" or "advancing carbon capture technologies"]. Having followed your recent publication in Nature Chemistry on [Specific Paper Title], I was deeply impressed by your team’s approach to integrating computational chemistry with experimental validation. The prospect of learning from such industry leaders within the United Kingdom London scientific community—where institutions like Imperial College London, King’s College, and the Francis Crick Institute foster unparalleled collaboration—would provide an ideal crucible for my growth as a future professional chemist.</w:t>
      </w:r>
    </w:p>
    <w:p>
      <w:pPr>
        <w:pStyle w:val="BodyText"/>
      </w:pPr>
      <w:r>
        <w:t xml:space="preserve">My commitment to ethical scientific practice extends beyond the laboratory. As Secretary of [University]’s Green Chemistry Society, I organized workshops on sustainable lab practices that reduced chemical waste by 25% across our department—demonstrating my understanding that modern chemists must balance innovation with planetary responsibility. This ethos resonates strongly with your company’s stated mission in [Mention Company's Mission Statement if known, e.g., "reducing environmental impact through material science"]. In United Kingdom London, where regulatory frameworks like the Environment Act 2021 emphasize sustainable development, I am keen to contribute to projects that align with both scientific rigor and societal needs.</w:t>
      </w:r>
    </w:p>
    <w:p>
      <w:pPr>
        <w:pStyle w:val="BodyText"/>
      </w:pPr>
      <w:r>
        <w:t xml:space="preserve">The strategic location of your London headquarters offers an irreplaceable advantage for my development. London’s status as a global hub for scientific innovation—boasting over 3,000 chemistry-related companies and hosting the annual Royal Society of Chemistry Congress—provides exceptional networking opportunities and exposure to cross-disciplinary collaboration. I have already begun connecting with professionals at the Institute of Materials, Minerals and Mining (IOM3) through their London student chapter, further solidifying my commitment to establishing roots in this dynamic ecosystem. This Internship Application Letter represents not just a professional opportunity, but a pivotal step toward embedding myself within the United Kingdom’s premier scientific community.</w:t>
      </w:r>
    </w:p>
    <w:p>
      <w:pPr>
        <w:pStyle w:val="BodyText"/>
      </w:pPr>
      <w:r>
        <w:t xml:space="preserve">My technical toolkit includes comprehensive experience with laboratory instrumentation such as NMR spectroscopy, UV-Vis spectrophotometry, and elemental analysis systems. I have also developed strong proficiency in Python for data visualization and statistical analysis—skills increasingly vital in modern chemical research environments. During my recent summer internship at [Previous Lab/Company], I contributed to a project optimizing reaction conditions for pharmaceutical intermediates, where I documented all procedures according to GLP standards and collaborated with senior scientists on experimental design. This experience taught me the critical importance of meticulous record-keeping and cross-team communication—qualities I understand are paramount in your high-stakes research operations.</w:t>
      </w:r>
    </w:p>
    <w:p>
      <w:pPr>
        <w:pStyle w:val="BodyText"/>
      </w:pPr>
      <w:r>
        <w:t xml:space="preserve">I am particularly drawn to your company’s emphasis on mentorship, as reflected in your graduate development program. Having actively sought guidance from my academic mentors throughout my studies—such as Professor [Name] at [University], whose work in supramolecular chemistry inspired my current research interests—I recognize how structured mentorship accelerates professional growth. I am eager to reciprocate this investment by contributing fresh perspectives while diligently supporting your team’s objectives. In the United Kingdom London context, where talent development is prioritized by initiatives like the Government’s "Innovation Strategy," I am positioned to absorb knowledge rapidly and translate it into tangible contributions.</w:t>
      </w:r>
    </w:p>
    <w:p>
      <w:pPr>
        <w:pStyle w:val="BodyText"/>
      </w:pPr>
      <w:r>
        <w:t xml:space="preserve">My application reflects not merely a desire for an internship, but a strategic alignment with your organization’s vision. As the United Kingdom continues to position itself as a leader in green chemistry and advanced materials through its Industrial Strategy Challenge Fund, I am committed to growing alongside your team as we address critical challenges like clean energy storage and pollution mitigation. The prospect of working on-site in London—engaging with colleagues across departments while attending industry seminars at venues like the Royal Society’s Burlington House—would accelerate my understanding of how theoretical chemistry translates into real-world solutions.</w:t>
      </w:r>
    </w:p>
    <w:p>
      <w:pPr>
        <w:pStyle w:val="BodyText"/>
      </w:pPr>
      <w:r>
        <w:t xml:space="preserve">I have attached my CV for your detailed review, which elaborates on my academic projects, technical skills, and leadership initiatives. I am available for an interview at your earliest convenience and would welcome the opportunity to discuss how my proactive approach and enthusiasm for chemical innovation can support your team’s success in United Kingdom London. Thank you for considering this Internship Application Letter—I am deeply motivated by the chance to contribute meaningfully to your organization’s legacy of scientific excellence.</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for comprehensive detail regarding the Chemist Internship Application Letter in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London</dc:title>
  <dc:creator/>
  <dc:language>en</dc:language>
  <cp:keywords/>
  <dcterms:created xsi:type="dcterms:W3CDTF">2025-12-11T14:24:15Z</dcterms:created>
  <dcterms:modified xsi:type="dcterms:W3CDTF">2025-12-11T14:24:15Z</dcterms:modified>
</cp:coreProperties>
</file>

<file path=docProps/custom.xml><?xml version="1.0" encoding="utf-8"?>
<Properties xmlns="http://schemas.openxmlformats.org/officeDocument/2006/custom-properties" xmlns:vt="http://schemas.openxmlformats.org/officeDocument/2006/docPropsVTypes"/>
</file>